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59d9e6c9b77a1244fe6fc0c31e2353d5e402a6"/>
      <w:r>
        <w:rPr>
          <w:b/>
        </w:rPr>
        <w:t xml:space="preserve">ПРОТОКОЛ ПРО ПРОВЕДЕННЯ АУКЦІОНУ № BRD001-UA-20240425-695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переможцем аукціону придбано майно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36053130-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аукціону:</w:t>
      </w:r>
      <w:r>
        <w:t xml:space="preserve"> </w:t>
      </w:r>
      <w:r>
        <w:t xml:space="preserve">08.05.2024 09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аукціону:</w:t>
      </w:r>
      <w:r>
        <w:t xml:space="preserve"> </w:t>
      </w:r>
      <w:r>
        <w:t xml:space="preserve">08.05.2024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ТОВ «ДОБРОУЛЬЯНІВКА» (код ЄДРПОУ 35079048) на загальну суму 750 772,08 грн. на підставі договору про надання фінансової поворотної допомоги №1Г-20/01 від 20.01.2019. Примітка. Ухвалою Господарського суду Дніпропетровської області від 08.04.2021 року по справі №904/6740/20 визнано грошові вимоги від ТОВ «Істейтглобал» до ТОВ «Доброульянівка» на суму 4 540,00грн (перша черга задоволення вимог кредиторів), на суму 825 824,35 грн. (четверта черга задоволення вимог кредиторів). Визнано грошові вимоги на загальну суму 830 364,35 грн.</w:t>
      </w:r>
    </w:p>
    <w:p>
      <w:pPr>
        <w:numPr>
          <w:ilvl w:val="0"/>
          <w:numId w:val="1001"/>
        </w:numPr>
        <w:pStyle w:val="Compact"/>
      </w:pPr>
      <w:r>
        <w:t xml:space="preserve">Право вимоги до ТОВ «ДОБРОУЛЬЯНІВКА» (код ЄДРПОУ 35079048) на загальну суму 750 772,08 грн. на підставі договору про надання фінансової поворотної допомоги №1Г-20/01 від 20.01.2019.</w:t>
      </w:r>
      <w:r>
        <w:t xml:space="preserve"> </w:t>
      </w:r>
      <w:r>
        <w:t xml:space="preserve">Примітка. Ухвалою Господарського суду Дніпропетровської області від 08.04.2021 року по справі №904/6740/20 визнано грошові вимоги від ТОВ «Істейтглобал» до ТОВ «Доброульянівка» на суму 4 540,00грн (перша черга задоволення вимог кредиторів), на суму 825 824,35 грн. (четверта черга задоволення вимог кредиторів). Визнано грошові вимоги на загальну суму 830 364,35 грн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Кількість учасників аукціону:</w:t>
      </w:r>
      <w:r>
        <w:t xml:space="preserve"> </w:t>
      </w:r>
      <w:r>
        <w:t xml:space="preserve">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4 504,6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2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45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50,4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Лихолай Євгеній Васильович, ІПН/РНОКПП: 279200789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225,23 грн, 08.05.2024 16:00: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 аукціону:</w:t>
      </w:r>
    </w:p>
    <w:p>
      <w:pPr>
        <w:numPr>
          <w:ilvl w:val="0"/>
          <w:numId w:val="1002"/>
        </w:numPr>
        <w:pStyle w:val="Compact"/>
      </w:pPr>
      <w:r>
        <w:t xml:space="preserve">ТОВАРИСТВО З ОБМЕЖЕНОЮ ВІДПОВІДАЛЬНІСТЮ "ДНІПРОВСЬКИЙ ЕЛЕВАТОР", ЄДРПОУ: 41657211 – 25 000,00 грн,</w:t>
      </w:r>
      <w:r>
        <w:t xml:space="preserve"> </w:t>
      </w:r>
      <w:r>
        <w:t xml:space="preserve">08.05.2024 16:20:50</w:t>
      </w:r>
    </w:p>
    <w:p>
      <w:pPr>
        <w:numPr>
          <w:ilvl w:val="0"/>
          <w:numId w:val="1002"/>
        </w:numPr>
        <w:pStyle w:val="Compact"/>
      </w:pPr>
      <w:r>
        <w:t xml:space="preserve">ФОП Лисаченко Петро Олександрович, ІПН/РНОКПП: 2835916739 – 1 000,00 грн,</w:t>
      </w:r>
      <w:r>
        <w:t xml:space="preserve"> </w:t>
      </w:r>
      <w:r>
        <w:t xml:space="preserve">08.05.2024 16:20:4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:</w:t>
      </w:r>
      <w:r>
        <w:t xml:space="preserve"> </w:t>
      </w:r>
      <w:r>
        <w:t xml:space="preserve">ТОВАРИСТВО З ОБМЕЖЕНОЮ ВІДПОВІДАЛЬНІСТЮ "ДНІПРОВСЬКИЙ ЕЛЕВАТОР", ЄДРПОУ: 41657211, Україна, Дніпропетровська область, Кам’янське, пр. Конституції, буд. 17А</w:t>
      </w:r>
      <w:r>
        <w:br/>
      </w:r>
      <w:r>
        <w:rPr>
          <w:i/>
        </w:rPr>
        <w:t xml:space="preserve">- для юридичної особи: найменування, код за ЄДРПОУ і місцезнаходження;</w:t>
      </w:r>
      <w:r>
        <w:br/>
      </w:r>
      <w:r>
        <w:rPr>
          <w:i/>
        </w:rPr>
        <w:t xml:space="preserve">- для фізичної особи: ПІБ учасника, номер облікової картки платника податків, у разі відсутності - серія і номер паспорта*, місце проживання / перебуван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боржника, на який необхідно перерахувати кошти за придбане майно:</w:t>
      </w:r>
    </w:p>
    <w:p>
      <w:pPr>
        <w:numPr>
          <w:ilvl w:val="0"/>
          <w:numId w:val="1003"/>
        </w:numPr>
        <w:pStyle w:val="Compact"/>
      </w:pPr>
      <w:r>
        <w:t xml:space="preserve">Одержувач: ТОВ "Істейтглобал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605313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А-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83077700000026009211113112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206335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77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аукціону повинен сплатити запропоновану ним ціну лота:</w:t>
      </w:r>
      <w:r>
        <w:t xml:space="preserve"> </w:t>
      </w:r>
      <w:r>
        <w:t xml:space="preserve">__________</w:t>
      </w:r>
      <w:r>
        <w:br/>
      </w:r>
      <w:r>
        <w:rPr>
          <w:i/>
        </w:rPr>
        <w:t xml:space="preserve">- протягом 10 робочих днів з дня оприлюднення в електронній торговій системі інформації про результати аукціону</w:t>
      </w:r>
      <w:r>
        <w:rPr>
          <w:i/>
        </w:rPr>
        <w:t xml:space="preserve"> </w:t>
      </w:r>
      <w:r>
        <w:rPr>
          <w:i/>
        </w:rPr>
        <w:t xml:space="preserve">(згідно зі статтею 85 Кодексу України з процедур банкрутств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або частина ціни, сплачена переможцем за лот (що становить залишок гарантійного внеску за вирахуванням винагороди оператора)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лишку від ціни продажу лота, яка підлягає сплаті переможцем електронного аукціону (за вирахуванням залишку сплаченого гарантійного внеску):</w:t>
      </w:r>
      <w:r>
        <w:t xml:space="preserve"> </w:t>
      </w:r>
      <w:r>
        <w:t xml:space="preserve">25 000,00 грн (двадцять п'ять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поверненню переможцю електронного аукціону, у разі, коли сума гарантійного внеску, сплаченого таким переможцем аукціону більша за суму ціни продажу лота та винагороди оператор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1 125,00 грн без ПДВ (одна тисяча сто двадцять п'ять гривень 00 копійок без ПДВ)</w:t>
      </w:r>
      <w:r>
        <w:br/>
      </w:r>
      <w:r>
        <w:rPr>
          <w:i/>
        </w:rPr>
        <w:t xml:space="preserve">визначається відповідно до п. 39 Порядку організації та проведення аукціонів з продажу майна боржників</w:t>
      </w:r>
      <w:r>
        <w:rPr>
          <w:i/>
        </w:rPr>
        <w:t xml:space="preserve"> </w:t>
      </w:r>
      <w:r>
        <w:rPr>
          <w:i/>
        </w:rPr>
        <w:t xml:space="preserve">у справах про банкрутство (неплатоспроможність), затвердженого постановою Кабінету Міністрів України від 02.10.2019 № 8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для сплати винагороди Оператору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коштів, яку переможець повинен додатково сплатити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 для сплати винагороди Оператору:</w:t>
      </w:r>
      <w:r>
        <w:t xml:space="preserve"> </w:t>
      </w:r>
      <w:r>
        <w:t xml:space="preserve">674,54 грн без ПДВ (шістсот сімдесят чотири гривні 54 копійки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8.05.2024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аукціону зобов’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2) двох оригінальних примірниках протокол аукціону протягом (3) трьох</w:t>
      </w:r>
      <w:r>
        <w:rPr>
          <w:i/>
        </w:rPr>
        <w:t xml:space="preserve"> </w:t>
      </w:r>
      <w:r>
        <w:rPr>
          <w:i/>
        </w:rPr>
        <w:t xml:space="preserve">робочих днів з дня оприлюднення протоколу про проведення аукціону в ЕТС та</w:t>
      </w:r>
      <w:r>
        <w:rPr>
          <w:i/>
        </w:rPr>
        <w:t xml:space="preserve"> </w:t>
      </w:r>
      <w:r>
        <w:rPr>
          <w:i/>
        </w:rPr>
        <w:t xml:space="preserve">направити його на підписання оператору авторизованого електронного майданчика,</w:t>
      </w:r>
      <w:r>
        <w:rPr>
          <w:i/>
        </w:rPr>
        <w:t xml:space="preserve"> </w:t>
      </w:r>
      <w:r>
        <w:rPr>
          <w:i/>
        </w:rPr>
        <w:t xml:space="preserve">через який переможцем аукціону придбано майно;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Кодексу України з процедур банкрутства протягом</w:t>
      </w:r>
      <w:r>
        <w:rPr>
          <w:i/>
        </w:rPr>
        <w:t xml:space="preserve"> </w:t>
      </w:r>
      <w:r>
        <w:rPr>
          <w:i/>
        </w:rPr>
        <w:t xml:space="preserve">10 (десяти) робочих днів з дня оприлюднення в електронній торговій системі інформації про результати аукціо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НІПРОВСЬКИЙ ЕЛЕВАТОР", ЄДРПОУ: 41657211, Україна, Дніпропетровська область, Кам’янське, пр. Конституції, буд. 17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8T12:31:28Z</dcterms:created>
  <dcterms:modified xsi:type="dcterms:W3CDTF">2024-06-18T12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